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3C0C" w:rsidRPr="00153C0C" w:rsidRDefault="00153C0C" w:rsidP="00153C0C">
      <w:pPr>
        <w:jc w:val="center"/>
        <w:rPr>
          <w:rFonts w:ascii="华文中宋" w:eastAsia="华文中宋" w:hAnsi="华文中宋"/>
          <w:sz w:val="30"/>
          <w:szCs w:val="30"/>
        </w:rPr>
      </w:pPr>
      <w:r w:rsidRPr="00153C0C">
        <w:rPr>
          <w:rFonts w:ascii="华文中宋" w:eastAsia="华文中宋" w:hAnsi="华文中宋" w:hint="eastAsia"/>
          <w:sz w:val="30"/>
          <w:szCs w:val="30"/>
        </w:rPr>
        <w:t>关于学校二级机构印章交接有关事项的通知</w:t>
      </w:r>
    </w:p>
    <w:p w:rsidR="00153C0C" w:rsidRDefault="00153C0C" w:rsidP="00153C0C"/>
    <w:p w:rsidR="00153C0C" w:rsidRPr="00153C0C" w:rsidRDefault="00153C0C" w:rsidP="00ED5AAA">
      <w:pPr>
        <w:spacing w:line="500" w:lineRule="exact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学校各部门、各单位：</w:t>
      </w:r>
    </w:p>
    <w:p w:rsidR="00153C0C" w:rsidRPr="00153C0C" w:rsidRDefault="00876C50" w:rsidP="00ED5AAA">
      <w:pPr>
        <w:spacing w:line="500" w:lineRule="exact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为做好学校二级机构</w:t>
      </w:r>
      <w:r w:rsidR="00153C0C" w:rsidRPr="00153C0C">
        <w:rPr>
          <w:rFonts w:hint="eastAsia"/>
          <w:sz w:val="28"/>
          <w:szCs w:val="28"/>
        </w:rPr>
        <w:t>印章</w:t>
      </w:r>
      <w:r>
        <w:rPr>
          <w:rFonts w:hint="eastAsia"/>
          <w:sz w:val="28"/>
          <w:szCs w:val="28"/>
        </w:rPr>
        <w:t>使用、</w:t>
      </w:r>
      <w:r w:rsidR="00153C0C" w:rsidRPr="00153C0C">
        <w:rPr>
          <w:rFonts w:hint="eastAsia"/>
          <w:sz w:val="28"/>
          <w:szCs w:val="28"/>
        </w:rPr>
        <w:t>交接</w:t>
      </w:r>
      <w:r>
        <w:rPr>
          <w:rFonts w:hint="eastAsia"/>
          <w:sz w:val="28"/>
          <w:szCs w:val="28"/>
        </w:rPr>
        <w:t>和管理</w:t>
      </w:r>
      <w:r w:rsidR="00153C0C" w:rsidRPr="00153C0C">
        <w:rPr>
          <w:rFonts w:hint="eastAsia"/>
          <w:sz w:val="28"/>
          <w:szCs w:val="28"/>
        </w:rPr>
        <w:t>工作，</w:t>
      </w:r>
      <w:r>
        <w:rPr>
          <w:rFonts w:hint="eastAsia"/>
          <w:sz w:val="28"/>
          <w:szCs w:val="28"/>
        </w:rPr>
        <w:t>学校已为新二级机构及</w:t>
      </w:r>
      <w:r w:rsidR="00C002F2">
        <w:rPr>
          <w:rFonts w:hint="eastAsia"/>
          <w:sz w:val="28"/>
          <w:szCs w:val="28"/>
        </w:rPr>
        <w:t>更</w:t>
      </w:r>
      <w:r>
        <w:rPr>
          <w:rFonts w:hint="eastAsia"/>
          <w:sz w:val="28"/>
          <w:szCs w:val="28"/>
        </w:rPr>
        <w:t>名部门刻制新公章，并要求妥善交接新旧公章。</w:t>
      </w:r>
      <w:r w:rsidR="00153C0C" w:rsidRPr="00153C0C">
        <w:rPr>
          <w:rFonts w:hint="eastAsia"/>
          <w:sz w:val="28"/>
          <w:szCs w:val="28"/>
        </w:rPr>
        <w:t>现将有关事项通知如下：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一、印章交接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1.</w:t>
      </w:r>
      <w:r w:rsidR="00876C50">
        <w:rPr>
          <w:rFonts w:hint="eastAsia"/>
          <w:sz w:val="28"/>
          <w:szCs w:val="28"/>
        </w:rPr>
        <w:t>新刻制</w:t>
      </w:r>
      <w:r w:rsidRPr="00153C0C">
        <w:rPr>
          <w:rFonts w:hint="eastAsia"/>
          <w:sz w:val="28"/>
          <w:szCs w:val="28"/>
        </w:rPr>
        <w:t>公章。请相关部门（单位）党政负责人（共涉及</w:t>
      </w:r>
      <w:r w:rsidRPr="00153C0C">
        <w:rPr>
          <w:rFonts w:hint="eastAsia"/>
          <w:sz w:val="28"/>
          <w:szCs w:val="28"/>
        </w:rPr>
        <w:t>30</w:t>
      </w:r>
      <w:r w:rsidR="00876C50">
        <w:rPr>
          <w:rFonts w:hint="eastAsia"/>
          <w:sz w:val="28"/>
          <w:szCs w:val="28"/>
        </w:rPr>
        <w:t>个党政机构及二级单位</w:t>
      </w:r>
      <w:r w:rsidRPr="00153C0C">
        <w:rPr>
          <w:rFonts w:hint="eastAsia"/>
          <w:sz w:val="28"/>
          <w:szCs w:val="28"/>
        </w:rPr>
        <w:t>，见附件</w:t>
      </w:r>
      <w:r w:rsidRPr="00153C0C">
        <w:rPr>
          <w:rFonts w:hint="eastAsia"/>
          <w:sz w:val="28"/>
          <w:szCs w:val="28"/>
        </w:rPr>
        <w:t>1</w:t>
      </w:r>
      <w:r w:rsidRPr="00153C0C">
        <w:rPr>
          <w:rFonts w:hint="eastAsia"/>
          <w:sz w:val="28"/>
          <w:szCs w:val="28"/>
        </w:rPr>
        <w:t>），于</w:t>
      </w:r>
      <w:r w:rsidRPr="00153C0C">
        <w:rPr>
          <w:rFonts w:hint="eastAsia"/>
          <w:sz w:val="28"/>
          <w:szCs w:val="28"/>
        </w:rPr>
        <w:t>7</w:t>
      </w:r>
      <w:r w:rsidRPr="00153C0C">
        <w:rPr>
          <w:rFonts w:hint="eastAsia"/>
          <w:sz w:val="28"/>
          <w:szCs w:val="28"/>
        </w:rPr>
        <w:t>月</w:t>
      </w:r>
      <w:r w:rsidRPr="00153C0C">
        <w:rPr>
          <w:rFonts w:hint="eastAsia"/>
          <w:sz w:val="28"/>
          <w:szCs w:val="28"/>
        </w:rPr>
        <w:t>7</w:t>
      </w:r>
      <w:r w:rsidRPr="00153C0C">
        <w:rPr>
          <w:rFonts w:hint="eastAsia"/>
          <w:sz w:val="28"/>
          <w:szCs w:val="28"/>
        </w:rPr>
        <w:t>日（星期六）前分别到党办（明德楼</w:t>
      </w:r>
      <w:r w:rsidRPr="00153C0C">
        <w:rPr>
          <w:rFonts w:hint="eastAsia"/>
          <w:sz w:val="28"/>
          <w:szCs w:val="28"/>
        </w:rPr>
        <w:t>410</w:t>
      </w:r>
      <w:r w:rsidRPr="00153C0C">
        <w:rPr>
          <w:rFonts w:hint="eastAsia"/>
          <w:sz w:val="28"/>
          <w:szCs w:val="28"/>
        </w:rPr>
        <w:t>）和校办（明德楼</w:t>
      </w:r>
      <w:r w:rsidRPr="00153C0C">
        <w:rPr>
          <w:rFonts w:hint="eastAsia"/>
          <w:sz w:val="28"/>
          <w:szCs w:val="28"/>
        </w:rPr>
        <w:t>312</w:t>
      </w:r>
      <w:r w:rsidR="00876C50">
        <w:rPr>
          <w:rFonts w:hint="eastAsia"/>
          <w:sz w:val="28"/>
          <w:szCs w:val="28"/>
        </w:rPr>
        <w:t>）领取公章，并</w:t>
      </w:r>
      <w:r w:rsidR="005B7DC5">
        <w:rPr>
          <w:rFonts w:hint="eastAsia"/>
          <w:sz w:val="28"/>
          <w:szCs w:val="28"/>
        </w:rPr>
        <w:t>将</w:t>
      </w:r>
      <w:r w:rsidRPr="00153C0C">
        <w:rPr>
          <w:rFonts w:hint="eastAsia"/>
          <w:sz w:val="28"/>
          <w:szCs w:val="28"/>
        </w:rPr>
        <w:t>原公章</w:t>
      </w:r>
      <w:r w:rsidR="00876C50">
        <w:rPr>
          <w:rFonts w:hint="eastAsia"/>
          <w:sz w:val="28"/>
          <w:szCs w:val="28"/>
        </w:rPr>
        <w:t>一并交还。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2.</w:t>
      </w:r>
      <w:r w:rsidR="00D923F5">
        <w:rPr>
          <w:rFonts w:hint="eastAsia"/>
          <w:sz w:val="28"/>
          <w:szCs w:val="28"/>
        </w:rPr>
        <w:t>可继续使用的</w:t>
      </w:r>
      <w:r w:rsidRPr="00153C0C">
        <w:rPr>
          <w:rFonts w:hint="eastAsia"/>
          <w:sz w:val="28"/>
          <w:szCs w:val="28"/>
        </w:rPr>
        <w:t>公章。</w:t>
      </w:r>
      <w:proofErr w:type="gramStart"/>
      <w:r w:rsidR="00D923F5">
        <w:rPr>
          <w:rFonts w:hint="eastAsia"/>
          <w:sz w:val="28"/>
          <w:szCs w:val="28"/>
        </w:rPr>
        <w:t>不</w:t>
      </w:r>
      <w:proofErr w:type="gramEnd"/>
      <w:r w:rsidR="00D923F5">
        <w:rPr>
          <w:rFonts w:hint="eastAsia"/>
          <w:sz w:val="28"/>
          <w:szCs w:val="28"/>
        </w:rPr>
        <w:t>更名的相关部门（单位）沿用以往公章。请原、现任</w:t>
      </w:r>
      <w:r w:rsidRPr="00153C0C">
        <w:rPr>
          <w:rFonts w:hint="eastAsia"/>
          <w:sz w:val="28"/>
          <w:szCs w:val="28"/>
        </w:rPr>
        <w:t>党政主要负责人自行交接，</w:t>
      </w:r>
      <w:r w:rsidR="006466D3">
        <w:rPr>
          <w:rFonts w:hint="eastAsia"/>
          <w:sz w:val="28"/>
          <w:szCs w:val="28"/>
        </w:rPr>
        <w:t>并</w:t>
      </w:r>
      <w:r w:rsidRPr="00153C0C">
        <w:rPr>
          <w:rFonts w:hint="eastAsia"/>
          <w:sz w:val="28"/>
          <w:szCs w:val="28"/>
        </w:rPr>
        <w:t>于</w:t>
      </w:r>
      <w:r w:rsidRPr="00153C0C">
        <w:rPr>
          <w:rFonts w:hint="eastAsia"/>
          <w:sz w:val="28"/>
          <w:szCs w:val="28"/>
        </w:rPr>
        <w:t>7</w:t>
      </w:r>
      <w:r w:rsidRPr="00153C0C">
        <w:rPr>
          <w:rFonts w:hint="eastAsia"/>
          <w:sz w:val="28"/>
          <w:szCs w:val="28"/>
        </w:rPr>
        <w:t>月</w:t>
      </w:r>
      <w:r w:rsidRPr="00153C0C">
        <w:rPr>
          <w:rFonts w:hint="eastAsia"/>
          <w:sz w:val="28"/>
          <w:szCs w:val="28"/>
        </w:rPr>
        <w:t>9</w:t>
      </w:r>
      <w:r w:rsidRPr="00153C0C">
        <w:rPr>
          <w:rFonts w:hint="eastAsia"/>
          <w:sz w:val="28"/>
          <w:szCs w:val="28"/>
        </w:rPr>
        <w:t>日前将印章交接</w:t>
      </w:r>
      <w:r w:rsidR="005B7DC5">
        <w:rPr>
          <w:rFonts w:hint="eastAsia"/>
          <w:sz w:val="28"/>
          <w:szCs w:val="28"/>
        </w:rPr>
        <w:t>登记</w:t>
      </w:r>
      <w:r w:rsidRPr="00153C0C">
        <w:rPr>
          <w:rFonts w:hint="eastAsia"/>
          <w:sz w:val="28"/>
          <w:szCs w:val="28"/>
        </w:rPr>
        <w:t>表（见附件</w:t>
      </w:r>
      <w:r w:rsidRPr="00153C0C">
        <w:rPr>
          <w:rFonts w:hint="eastAsia"/>
          <w:sz w:val="28"/>
          <w:szCs w:val="28"/>
        </w:rPr>
        <w:t>2</w:t>
      </w:r>
      <w:r w:rsidRPr="00153C0C">
        <w:rPr>
          <w:rFonts w:hint="eastAsia"/>
          <w:sz w:val="28"/>
          <w:szCs w:val="28"/>
        </w:rPr>
        <w:t>）</w:t>
      </w:r>
      <w:r w:rsidR="00976BC0">
        <w:rPr>
          <w:rFonts w:hint="eastAsia"/>
          <w:sz w:val="28"/>
          <w:szCs w:val="28"/>
        </w:rPr>
        <w:t>报</w:t>
      </w:r>
      <w:r w:rsidRPr="00153C0C">
        <w:rPr>
          <w:rFonts w:hint="eastAsia"/>
          <w:sz w:val="28"/>
          <w:szCs w:val="28"/>
        </w:rPr>
        <w:t>校办</w:t>
      </w:r>
      <w:r w:rsidR="00976BC0" w:rsidRPr="00976BC0">
        <w:rPr>
          <w:rFonts w:hint="eastAsia"/>
          <w:sz w:val="28"/>
          <w:szCs w:val="28"/>
        </w:rPr>
        <w:t>（明德楼</w:t>
      </w:r>
      <w:r w:rsidR="00976BC0" w:rsidRPr="00976BC0">
        <w:rPr>
          <w:rFonts w:hint="eastAsia"/>
          <w:sz w:val="28"/>
          <w:szCs w:val="28"/>
        </w:rPr>
        <w:t>312</w:t>
      </w:r>
      <w:r w:rsidR="00976BC0" w:rsidRPr="00976BC0">
        <w:rPr>
          <w:rFonts w:hint="eastAsia"/>
          <w:sz w:val="28"/>
          <w:szCs w:val="28"/>
        </w:rPr>
        <w:t>）</w:t>
      </w:r>
      <w:r w:rsidRPr="00153C0C">
        <w:rPr>
          <w:rFonts w:hint="eastAsia"/>
          <w:sz w:val="28"/>
          <w:szCs w:val="28"/>
        </w:rPr>
        <w:t>备案。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二、印章使用</w:t>
      </w:r>
      <w:r w:rsidR="004A3941">
        <w:rPr>
          <w:rFonts w:hint="eastAsia"/>
          <w:sz w:val="28"/>
          <w:szCs w:val="28"/>
        </w:rPr>
        <w:t>与管理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1.</w:t>
      </w:r>
      <w:r w:rsidRPr="00153C0C">
        <w:rPr>
          <w:rFonts w:hint="eastAsia"/>
          <w:sz w:val="28"/>
          <w:szCs w:val="28"/>
        </w:rPr>
        <w:t>二级机构公章</w:t>
      </w:r>
      <w:r w:rsidR="00ED5AAA">
        <w:rPr>
          <w:rFonts w:hint="eastAsia"/>
          <w:sz w:val="28"/>
          <w:szCs w:val="28"/>
        </w:rPr>
        <w:t>主要</w:t>
      </w:r>
      <w:r w:rsidRPr="00153C0C">
        <w:rPr>
          <w:rFonts w:hint="eastAsia"/>
          <w:sz w:val="28"/>
          <w:szCs w:val="28"/>
        </w:rPr>
        <w:t>用于学校内部使用</w:t>
      </w:r>
      <w:r w:rsidR="003E11F8">
        <w:rPr>
          <w:rFonts w:hint="eastAsia"/>
          <w:sz w:val="28"/>
          <w:szCs w:val="28"/>
        </w:rPr>
        <w:t>，</w:t>
      </w:r>
      <w:r w:rsidR="004A3941">
        <w:rPr>
          <w:rFonts w:hint="eastAsia"/>
          <w:sz w:val="28"/>
          <w:szCs w:val="28"/>
        </w:rPr>
        <w:t>不得</w:t>
      </w:r>
      <w:r w:rsidR="003E11F8">
        <w:rPr>
          <w:rFonts w:hint="eastAsia"/>
          <w:sz w:val="28"/>
          <w:szCs w:val="28"/>
        </w:rPr>
        <w:t>用于对外签订合同、协议等</w:t>
      </w:r>
      <w:r w:rsidRPr="00153C0C">
        <w:rPr>
          <w:rFonts w:hint="eastAsia"/>
          <w:sz w:val="28"/>
          <w:szCs w:val="28"/>
        </w:rPr>
        <w:t>。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2.</w:t>
      </w:r>
      <w:r w:rsidRPr="00153C0C">
        <w:rPr>
          <w:rFonts w:hint="eastAsia"/>
          <w:sz w:val="28"/>
          <w:szCs w:val="28"/>
        </w:rPr>
        <w:t>各部门</w:t>
      </w:r>
      <w:r w:rsidR="00ED5AAA">
        <w:rPr>
          <w:rFonts w:hint="eastAsia"/>
          <w:sz w:val="28"/>
          <w:szCs w:val="28"/>
        </w:rPr>
        <w:t>（单位）</w:t>
      </w:r>
      <w:r w:rsidRPr="00153C0C">
        <w:rPr>
          <w:rFonts w:hint="eastAsia"/>
          <w:sz w:val="28"/>
          <w:szCs w:val="28"/>
        </w:rPr>
        <w:t>公章应</w:t>
      </w:r>
      <w:r w:rsidR="004143D3">
        <w:rPr>
          <w:rFonts w:hint="eastAsia"/>
          <w:sz w:val="28"/>
          <w:szCs w:val="28"/>
        </w:rPr>
        <w:t>由</w:t>
      </w:r>
      <w:r w:rsidRPr="00153C0C">
        <w:rPr>
          <w:rFonts w:hint="eastAsia"/>
          <w:sz w:val="28"/>
          <w:szCs w:val="28"/>
        </w:rPr>
        <w:t>专人管理，</w:t>
      </w:r>
      <w:r w:rsidR="00ED5AAA">
        <w:rPr>
          <w:rFonts w:hint="eastAsia"/>
          <w:sz w:val="28"/>
          <w:szCs w:val="28"/>
        </w:rPr>
        <w:t>要</w:t>
      </w:r>
      <w:r w:rsidRPr="00153C0C">
        <w:rPr>
          <w:rFonts w:hint="eastAsia"/>
          <w:sz w:val="28"/>
          <w:szCs w:val="28"/>
        </w:rPr>
        <w:t>严格</w:t>
      </w:r>
      <w:proofErr w:type="gramStart"/>
      <w:r w:rsidR="004143D3">
        <w:rPr>
          <w:rFonts w:hint="eastAsia"/>
          <w:sz w:val="28"/>
          <w:szCs w:val="28"/>
        </w:rPr>
        <w:t>用印</w:t>
      </w:r>
      <w:r w:rsidRPr="00153C0C">
        <w:rPr>
          <w:rFonts w:hint="eastAsia"/>
          <w:sz w:val="28"/>
          <w:szCs w:val="28"/>
        </w:rPr>
        <w:t>审批</w:t>
      </w:r>
      <w:proofErr w:type="gramEnd"/>
      <w:r w:rsidR="004A3941">
        <w:rPr>
          <w:rFonts w:hint="eastAsia"/>
          <w:sz w:val="28"/>
          <w:szCs w:val="28"/>
        </w:rPr>
        <w:t>并做</w:t>
      </w:r>
      <w:r w:rsidR="004143D3">
        <w:rPr>
          <w:rFonts w:hint="eastAsia"/>
          <w:sz w:val="28"/>
          <w:szCs w:val="28"/>
        </w:rPr>
        <w:t>登记</w:t>
      </w:r>
      <w:r w:rsidRPr="00153C0C">
        <w:rPr>
          <w:rFonts w:hint="eastAsia"/>
          <w:sz w:val="28"/>
          <w:szCs w:val="28"/>
        </w:rPr>
        <w:t>。</w:t>
      </w:r>
    </w:p>
    <w:p w:rsidR="00153C0C" w:rsidRPr="00153C0C" w:rsidRDefault="00153C0C" w:rsidP="00ED5AAA">
      <w:pPr>
        <w:spacing w:line="500" w:lineRule="exact"/>
        <w:ind w:firstLineChars="200" w:firstLine="560"/>
        <w:rPr>
          <w:sz w:val="28"/>
          <w:szCs w:val="28"/>
        </w:rPr>
      </w:pPr>
      <w:r w:rsidRPr="00153C0C">
        <w:rPr>
          <w:rFonts w:hint="eastAsia"/>
          <w:sz w:val="28"/>
          <w:szCs w:val="28"/>
        </w:rPr>
        <w:t>特此通知。</w:t>
      </w:r>
    </w:p>
    <w:p w:rsidR="00153C0C" w:rsidRDefault="00153C0C" w:rsidP="00ED5AAA">
      <w:pPr>
        <w:spacing w:line="500" w:lineRule="exact"/>
        <w:rPr>
          <w:sz w:val="28"/>
          <w:szCs w:val="28"/>
        </w:rPr>
      </w:pPr>
    </w:p>
    <w:p w:rsidR="0080420F" w:rsidRDefault="005B7DC5" w:rsidP="00ED5AAA">
      <w:pPr>
        <w:spacing w:line="5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</w:t>
      </w:r>
      <w:r w:rsidR="0080420F">
        <w:rPr>
          <w:rFonts w:hint="eastAsia"/>
          <w:sz w:val="28"/>
          <w:szCs w:val="28"/>
        </w:rPr>
        <w:t>附件：</w:t>
      </w:r>
      <w:r w:rsidR="0080420F">
        <w:rPr>
          <w:rFonts w:hint="eastAsia"/>
          <w:sz w:val="28"/>
          <w:szCs w:val="28"/>
        </w:rPr>
        <w:t>1.</w:t>
      </w:r>
      <w:r w:rsidR="0080420F" w:rsidRPr="0080420F">
        <w:rPr>
          <w:rFonts w:hint="eastAsia"/>
        </w:rPr>
        <w:t xml:space="preserve"> </w:t>
      </w:r>
      <w:r w:rsidR="00ED5AAA">
        <w:rPr>
          <w:rFonts w:hint="eastAsia"/>
          <w:sz w:val="28"/>
          <w:szCs w:val="28"/>
        </w:rPr>
        <w:t>新刻制</w:t>
      </w:r>
      <w:r w:rsidR="0080420F" w:rsidRPr="0080420F">
        <w:rPr>
          <w:rFonts w:hint="eastAsia"/>
          <w:sz w:val="28"/>
          <w:szCs w:val="28"/>
        </w:rPr>
        <w:t>公章</w:t>
      </w:r>
      <w:r w:rsidR="0080420F">
        <w:rPr>
          <w:rFonts w:hint="eastAsia"/>
          <w:sz w:val="28"/>
          <w:szCs w:val="28"/>
        </w:rPr>
        <w:t>列表</w:t>
      </w:r>
    </w:p>
    <w:p w:rsidR="0080420F" w:rsidRDefault="00956929" w:rsidP="00ED5AAA">
      <w:pPr>
        <w:spacing w:line="500" w:lineRule="exac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</w:t>
      </w:r>
      <w:r w:rsidR="005B7DC5"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 xml:space="preserve"> </w:t>
      </w:r>
      <w:r w:rsidRPr="00956929"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 xml:space="preserve">. </w:t>
      </w:r>
      <w:r w:rsidRPr="00956929">
        <w:rPr>
          <w:rFonts w:hint="eastAsia"/>
          <w:sz w:val="28"/>
          <w:szCs w:val="28"/>
        </w:rPr>
        <w:t>印章交接登记表</w:t>
      </w:r>
    </w:p>
    <w:p w:rsidR="0080420F" w:rsidRPr="00153C0C" w:rsidRDefault="0080420F" w:rsidP="00ED5AAA">
      <w:pPr>
        <w:spacing w:line="500" w:lineRule="exact"/>
        <w:rPr>
          <w:sz w:val="28"/>
          <w:szCs w:val="28"/>
        </w:rPr>
      </w:pPr>
    </w:p>
    <w:p w:rsidR="00153C0C" w:rsidRPr="00153C0C" w:rsidRDefault="00153C0C" w:rsidP="00ED5AAA">
      <w:pPr>
        <w:spacing w:line="500" w:lineRule="exact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</w:t>
      </w:r>
      <w:r w:rsidRPr="00153C0C">
        <w:rPr>
          <w:rFonts w:hint="eastAsia"/>
          <w:sz w:val="28"/>
          <w:szCs w:val="28"/>
        </w:rPr>
        <w:t>办</w:t>
      </w:r>
      <w:r>
        <w:rPr>
          <w:rFonts w:hint="eastAsia"/>
          <w:sz w:val="28"/>
          <w:szCs w:val="28"/>
        </w:rPr>
        <w:t xml:space="preserve">  </w:t>
      </w:r>
      <w:r w:rsidRPr="00153C0C">
        <w:rPr>
          <w:rFonts w:hint="eastAsia"/>
          <w:sz w:val="28"/>
          <w:szCs w:val="28"/>
        </w:rPr>
        <w:t>公</w:t>
      </w:r>
      <w:r>
        <w:rPr>
          <w:rFonts w:hint="eastAsia"/>
          <w:sz w:val="28"/>
          <w:szCs w:val="28"/>
        </w:rPr>
        <w:t xml:space="preserve">  </w:t>
      </w:r>
      <w:r w:rsidRPr="00153C0C">
        <w:rPr>
          <w:rFonts w:hint="eastAsia"/>
          <w:sz w:val="28"/>
          <w:szCs w:val="28"/>
        </w:rPr>
        <w:t>室</w:t>
      </w:r>
    </w:p>
    <w:p w:rsidR="009D1359" w:rsidRDefault="00153C0C" w:rsidP="00ED5AAA">
      <w:pPr>
        <w:spacing w:line="500" w:lineRule="exact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</w:t>
      </w:r>
      <w:r w:rsidRPr="00153C0C">
        <w:rPr>
          <w:rFonts w:hint="eastAsia"/>
          <w:sz w:val="28"/>
          <w:szCs w:val="28"/>
        </w:rPr>
        <w:t>2018</w:t>
      </w:r>
      <w:r w:rsidRPr="00153C0C">
        <w:rPr>
          <w:rFonts w:hint="eastAsia"/>
          <w:sz w:val="28"/>
          <w:szCs w:val="28"/>
        </w:rPr>
        <w:t>年</w:t>
      </w:r>
      <w:r w:rsidRPr="00153C0C">
        <w:rPr>
          <w:rFonts w:hint="eastAsia"/>
          <w:sz w:val="28"/>
          <w:szCs w:val="28"/>
        </w:rPr>
        <w:t>7</w:t>
      </w:r>
      <w:r w:rsidRPr="00153C0C">
        <w:rPr>
          <w:rFonts w:hint="eastAsia"/>
          <w:sz w:val="28"/>
          <w:szCs w:val="28"/>
        </w:rPr>
        <w:t>月</w:t>
      </w:r>
      <w:r w:rsidRPr="00153C0C">
        <w:rPr>
          <w:rFonts w:hint="eastAsia"/>
          <w:sz w:val="28"/>
          <w:szCs w:val="28"/>
        </w:rPr>
        <w:t>7</w:t>
      </w:r>
      <w:r w:rsidRPr="00153C0C">
        <w:rPr>
          <w:rFonts w:hint="eastAsia"/>
          <w:sz w:val="28"/>
          <w:szCs w:val="28"/>
        </w:rPr>
        <w:t>日</w:t>
      </w:r>
    </w:p>
    <w:p w:rsidR="00ED5AAA" w:rsidRDefault="00ED5AAA" w:rsidP="00ED5AAA">
      <w:pPr>
        <w:spacing w:line="500" w:lineRule="exact"/>
        <w:jc w:val="center"/>
        <w:rPr>
          <w:sz w:val="28"/>
          <w:szCs w:val="28"/>
        </w:rPr>
      </w:pPr>
    </w:p>
    <w:p w:rsidR="00ED5AAA" w:rsidRDefault="00ED5AAA" w:rsidP="00ED5AAA">
      <w:pPr>
        <w:spacing w:line="500" w:lineRule="exact"/>
        <w:jc w:val="center"/>
        <w:rPr>
          <w:sz w:val="28"/>
          <w:szCs w:val="28"/>
        </w:rPr>
      </w:pPr>
    </w:p>
    <w:p w:rsidR="00ED5AAA" w:rsidRDefault="00ED5AAA" w:rsidP="00ED5AAA">
      <w:pPr>
        <w:spacing w:line="500" w:lineRule="exact"/>
        <w:jc w:val="center"/>
        <w:rPr>
          <w:sz w:val="28"/>
          <w:szCs w:val="28"/>
        </w:rPr>
      </w:pPr>
    </w:p>
    <w:p w:rsidR="00024A5B" w:rsidRDefault="00024A5B" w:rsidP="00024A5B">
      <w:r>
        <w:rPr>
          <w:rFonts w:hint="eastAsia"/>
          <w:sz w:val="28"/>
          <w:szCs w:val="28"/>
        </w:rPr>
        <w:lastRenderedPageBreak/>
        <w:t>附件</w:t>
      </w:r>
      <w:r>
        <w:rPr>
          <w:rFonts w:hint="eastAsia"/>
          <w:sz w:val="28"/>
          <w:szCs w:val="28"/>
        </w:rPr>
        <w:t>1</w:t>
      </w:r>
      <w:r w:rsidR="002B0225">
        <w:rPr>
          <w:rFonts w:hint="eastAsia"/>
          <w:sz w:val="28"/>
          <w:szCs w:val="28"/>
        </w:rPr>
        <w:t>：</w:t>
      </w:r>
    </w:p>
    <w:p w:rsidR="00024A5B" w:rsidRDefault="005B7DC5" w:rsidP="00024A5B">
      <w:pPr>
        <w:jc w:val="center"/>
        <w:rPr>
          <w:rFonts w:ascii="黑体" w:eastAsia="黑体" w:hAnsi="黑体"/>
          <w:sz w:val="40"/>
          <w:szCs w:val="44"/>
        </w:rPr>
      </w:pPr>
      <w:r>
        <w:rPr>
          <w:rFonts w:ascii="黑体" w:eastAsia="黑体" w:hAnsi="黑体" w:hint="eastAsia"/>
          <w:sz w:val="40"/>
          <w:szCs w:val="44"/>
        </w:rPr>
        <w:t>新刻制</w:t>
      </w:r>
      <w:r w:rsidR="00024A5B" w:rsidRPr="00DF04EE">
        <w:rPr>
          <w:rFonts w:ascii="黑体" w:eastAsia="黑体" w:hAnsi="黑体" w:hint="eastAsia"/>
          <w:sz w:val="40"/>
          <w:szCs w:val="44"/>
        </w:rPr>
        <w:t>公章列表</w:t>
      </w:r>
    </w:p>
    <w:p w:rsidR="00642DBF" w:rsidRPr="00642DBF" w:rsidRDefault="00642DBF" w:rsidP="00024A5B">
      <w:pPr>
        <w:jc w:val="center"/>
        <w:rPr>
          <w:rFonts w:ascii="黑体" w:eastAsia="黑体" w:hAnsi="黑体"/>
          <w:sz w:val="24"/>
          <w:szCs w:val="44"/>
        </w:rPr>
      </w:pP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球科学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生态环境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土木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质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电子科学与控制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信息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经济管理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应急管理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文化与传播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外国语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基础课教学部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学科与研究生处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党政群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教学科研教辅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综合保障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离退休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马克思主义学院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体育部支部委员会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继续教育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球科学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生态环境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土木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质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电子科学与控制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信息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经济管理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应急管理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文化与传播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外国语学院</w:t>
      </w:r>
    </w:p>
    <w:p w:rsidR="00F073A6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马克思主义学院</w:t>
      </w: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460461" w:rsidRDefault="00460461" w:rsidP="00024A5B">
      <w:pPr>
        <w:ind w:firstLineChars="295" w:firstLine="708"/>
        <w:jc w:val="left"/>
        <w:rPr>
          <w:sz w:val="24"/>
          <w:szCs w:val="24"/>
        </w:rPr>
      </w:pPr>
    </w:p>
    <w:p w:rsidR="00460461" w:rsidRDefault="00460461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CC6EA5">
      <w:pPr>
        <w:rPr>
          <w:rFonts w:asciiTheme="majorEastAsia" w:eastAsiaTheme="majorEastAsia" w:hAnsiTheme="majorEastAsia" w:cs="宋体"/>
          <w:kern w:val="0"/>
          <w:sz w:val="28"/>
          <w:szCs w:val="21"/>
        </w:rPr>
      </w:pPr>
      <w:r>
        <w:rPr>
          <w:rFonts w:asciiTheme="majorEastAsia" w:eastAsiaTheme="majorEastAsia" w:hAnsiTheme="majorEastAsia" w:cs="宋体" w:hint="eastAsia"/>
          <w:kern w:val="0"/>
          <w:sz w:val="28"/>
          <w:szCs w:val="21"/>
        </w:rPr>
        <w:lastRenderedPageBreak/>
        <w:t>附件2：</w:t>
      </w:r>
    </w:p>
    <w:p w:rsidR="00CC6EA5" w:rsidRDefault="00CC6EA5" w:rsidP="00CC6EA5">
      <w:pPr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防灾科技学院印章交接登记表</w:t>
      </w:r>
    </w:p>
    <w:p w:rsidR="00642DBF" w:rsidRDefault="00642DBF" w:rsidP="00CC6EA5">
      <w:pPr>
        <w:jc w:val="center"/>
        <w:rPr>
          <w:rFonts w:ascii="黑体" w:eastAsia="黑体" w:hAnsi="黑体" w:cs="Times New Roman"/>
          <w:sz w:val="44"/>
          <w:szCs w:val="44"/>
        </w:rPr>
      </w:pPr>
    </w:p>
    <w:tbl>
      <w:tblPr>
        <w:tblW w:w="93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22"/>
        <w:gridCol w:w="1440"/>
        <w:gridCol w:w="2854"/>
        <w:gridCol w:w="1701"/>
        <w:gridCol w:w="2731"/>
      </w:tblGrid>
      <w:tr w:rsidR="00BD1B31" w:rsidTr="00E84BA0">
        <w:trPr>
          <w:trHeight w:val="3585"/>
          <w:jc w:val="center"/>
        </w:trPr>
        <w:tc>
          <w:tcPr>
            <w:tcW w:w="2062" w:type="dxa"/>
            <w:gridSpan w:val="2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vAlign w:val="center"/>
            <w:hideMark/>
          </w:tcPr>
          <w:p w:rsidR="00BD1B31" w:rsidRDefault="00BD1B31" w:rsidP="00935EF1">
            <w:pPr>
              <w:ind w:firstLineChars="150" w:firstLine="360"/>
              <w:rPr>
                <w:rFonts w:asciiTheme="majorEastAsia" w:eastAsiaTheme="majorEastAsia" w:hAnsiTheme="majorEastAsia" w:cs="Times New Roman"/>
                <w:bCs/>
                <w:spacing w:val="-2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color w:val="000000"/>
                <w:sz w:val="24"/>
              </w:rPr>
              <w:t>预留印模</w:t>
            </w:r>
          </w:p>
        </w:tc>
        <w:tc>
          <w:tcPr>
            <w:tcW w:w="7286" w:type="dxa"/>
            <w:gridSpan w:val="3"/>
            <w:tcBorders>
              <w:top w:val="single" w:sz="18" w:space="0" w:color="auto"/>
              <w:left w:val="single" w:sz="2" w:space="0" w:color="auto"/>
              <w:right w:val="single" w:sz="18" w:space="0" w:color="auto"/>
            </w:tcBorders>
            <w:vAlign w:val="center"/>
          </w:tcPr>
          <w:p w:rsidR="00BD1B31" w:rsidRDefault="00BD1B31">
            <w:pPr>
              <w:spacing w:line="480" w:lineRule="auto"/>
              <w:jc w:val="center"/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</w:tr>
      <w:tr w:rsidR="00CC6EA5" w:rsidTr="00CC6EA5">
        <w:trPr>
          <w:trHeight w:val="992"/>
          <w:jc w:val="center"/>
        </w:trPr>
        <w:tc>
          <w:tcPr>
            <w:tcW w:w="2062" w:type="dxa"/>
            <w:gridSpan w:val="2"/>
            <w:tcBorders>
              <w:top w:val="single" w:sz="2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vAlign w:val="center"/>
            <w:hideMark/>
          </w:tcPr>
          <w:p w:rsidR="00CC6EA5" w:rsidRDefault="00CC6EA5">
            <w:pPr>
              <w:jc w:val="center"/>
              <w:rPr>
                <w:rFonts w:asciiTheme="majorEastAsia" w:eastAsiaTheme="majorEastAsia" w:hAnsiTheme="majorEastAsia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color w:val="000000"/>
                <w:sz w:val="24"/>
              </w:rPr>
              <w:t>移交原由</w:t>
            </w:r>
          </w:p>
        </w:tc>
        <w:tc>
          <w:tcPr>
            <w:tcW w:w="7286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CC6EA5" w:rsidRDefault="00CC6EA5">
            <w:pPr>
              <w:pStyle w:val="2"/>
              <w:spacing w:line="240" w:lineRule="atLeast"/>
              <w:rPr>
                <w:rFonts w:asciiTheme="majorEastAsia" w:eastAsiaTheme="majorEastAsia" w:hAnsiTheme="majorEastAsia"/>
                <w:color w:val="000000"/>
                <w:sz w:val="24"/>
              </w:rPr>
            </w:pPr>
          </w:p>
        </w:tc>
      </w:tr>
      <w:tr w:rsidR="00642DBF" w:rsidTr="00E525D5">
        <w:trPr>
          <w:cantSplit/>
          <w:trHeight w:val="1106"/>
          <w:jc w:val="center"/>
        </w:trPr>
        <w:tc>
          <w:tcPr>
            <w:tcW w:w="622" w:type="dxa"/>
            <w:vMerge w:val="restart"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642DBF" w:rsidRDefault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交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接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记</w:t>
            </w:r>
          </w:p>
          <w:p w:rsidR="00642DBF" w:rsidRDefault="00642DBF">
            <w:pPr>
              <w:jc w:val="center"/>
              <w:rPr>
                <w:rFonts w:asciiTheme="majorEastAsia" w:eastAsiaTheme="majorEastAsia" w:hAnsiTheme="majorEastAsia"/>
                <w:bCs/>
                <w:sz w:val="24"/>
              </w:rPr>
            </w:pPr>
          </w:p>
          <w:p w:rsidR="00642DBF" w:rsidRDefault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录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</w:rPr>
              <w:t>移交人</w:t>
            </w:r>
          </w:p>
        </w:tc>
        <w:tc>
          <w:tcPr>
            <w:tcW w:w="285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原存放地点</w:t>
            </w:r>
          </w:p>
        </w:tc>
        <w:tc>
          <w:tcPr>
            <w:tcW w:w="2731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</w:tr>
      <w:tr w:rsidR="00642DBF" w:rsidTr="00B26BF8">
        <w:trPr>
          <w:cantSplit/>
          <w:trHeight w:val="1106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widowControl/>
              <w:jc w:val="left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</w:rPr>
              <w:t>接收人</w:t>
            </w:r>
          </w:p>
        </w:tc>
        <w:tc>
          <w:tcPr>
            <w:tcW w:w="2854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nil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642DBF" w:rsidRDefault="00642DBF">
            <w:pPr>
              <w:ind w:firstLineChars="100" w:firstLine="24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现存放地点</w:t>
            </w:r>
          </w:p>
        </w:tc>
        <w:tc>
          <w:tcPr>
            <w:tcW w:w="2731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</w:tr>
      <w:tr w:rsidR="00642DBF" w:rsidTr="00A47244">
        <w:trPr>
          <w:cantSplit/>
          <w:trHeight w:val="976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642DBF" w:rsidRDefault="00642DBF">
            <w:pPr>
              <w:widowControl/>
              <w:jc w:val="left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</w:p>
        </w:tc>
        <w:tc>
          <w:tcPr>
            <w:tcW w:w="429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642DBF" w:rsidRDefault="00642DBF" w:rsidP="00642DBF">
            <w:pPr>
              <w:jc w:val="center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交接日期</w:t>
            </w:r>
            <w:r w:rsidR="006E6172">
              <w:rPr>
                <w:rFonts w:asciiTheme="majorEastAsia" w:eastAsiaTheme="majorEastAsia" w:hAnsiTheme="majorEastAsia" w:hint="eastAsia"/>
                <w:bCs/>
                <w:sz w:val="24"/>
              </w:rPr>
              <w:t>、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时间</w:t>
            </w:r>
          </w:p>
        </w:tc>
        <w:tc>
          <w:tcPr>
            <w:tcW w:w="443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:rsidR="00642DBF" w:rsidRDefault="00642DBF">
            <w:pPr>
              <w:ind w:firstLineChars="300" w:firstLine="720"/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年  月  日    时    分</w:t>
            </w:r>
          </w:p>
        </w:tc>
      </w:tr>
      <w:tr w:rsidR="00CC6EA5" w:rsidTr="00CC6EA5">
        <w:trPr>
          <w:trHeight w:val="710"/>
          <w:jc w:val="center"/>
        </w:trPr>
        <w:tc>
          <w:tcPr>
            <w:tcW w:w="9348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CC6EA5" w:rsidRDefault="00CC6EA5" w:rsidP="000035FA">
            <w:pPr>
              <w:rPr>
                <w:rFonts w:asciiTheme="majorEastAsia" w:eastAsiaTheme="majorEastAsia" w:hAnsiTheme="majorEastAsia" w:cs="Times New Roman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备注：本表一式</w:t>
            </w:r>
            <w:r w:rsidR="00642DBF">
              <w:rPr>
                <w:rFonts w:asciiTheme="majorEastAsia" w:eastAsiaTheme="majorEastAsia" w:hAnsiTheme="majorEastAsia" w:hint="eastAsia"/>
                <w:bCs/>
                <w:sz w:val="24"/>
              </w:rPr>
              <w:t>3份，移交人、接收人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各1份，报送</w:t>
            </w:r>
            <w:r w:rsidR="00642DBF">
              <w:rPr>
                <w:rFonts w:asciiTheme="majorEastAsia" w:eastAsiaTheme="majorEastAsia" w:hAnsiTheme="majorEastAsia" w:hint="eastAsia"/>
                <w:bCs/>
                <w:sz w:val="24"/>
              </w:rPr>
              <w:t>党办或校办</w:t>
            </w:r>
            <w:r w:rsidR="000035FA">
              <w:rPr>
                <w:rFonts w:asciiTheme="majorEastAsia" w:eastAsiaTheme="majorEastAsia" w:hAnsiTheme="majorEastAsia" w:hint="eastAsia"/>
                <w:bCs/>
                <w:sz w:val="24"/>
              </w:rPr>
              <w:t>1</w:t>
            </w:r>
            <w:r>
              <w:rPr>
                <w:rFonts w:asciiTheme="majorEastAsia" w:eastAsiaTheme="majorEastAsia" w:hAnsiTheme="majorEastAsia" w:hint="eastAsia"/>
                <w:bCs/>
                <w:sz w:val="24"/>
              </w:rPr>
              <w:t>份备案。</w:t>
            </w:r>
          </w:p>
        </w:tc>
      </w:tr>
    </w:tbl>
    <w:p w:rsidR="0097602A" w:rsidRPr="0097602A" w:rsidRDefault="0097602A" w:rsidP="00642DBF">
      <w:pPr>
        <w:ind w:firstLineChars="295" w:firstLine="708"/>
        <w:jc w:val="left"/>
        <w:rPr>
          <w:sz w:val="24"/>
          <w:szCs w:val="24"/>
        </w:rPr>
      </w:pPr>
      <w:bookmarkStart w:id="0" w:name="_GoBack"/>
      <w:bookmarkEnd w:id="0"/>
    </w:p>
    <w:sectPr w:rsidR="0097602A" w:rsidRPr="00976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32D9" w:rsidRDefault="009332D9" w:rsidP="00CC6EA5">
      <w:r>
        <w:separator/>
      </w:r>
    </w:p>
  </w:endnote>
  <w:endnote w:type="continuationSeparator" w:id="0">
    <w:p w:rsidR="009332D9" w:rsidRDefault="009332D9" w:rsidP="00CC6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32D9" w:rsidRDefault="009332D9" w:rsidP="00CC6EA5">
      <w:r>
        <w:separator/>
      </w:r>
    </w:p>
  </w:footnote>
  <w:footnote w:type="continuationSeparator" w:id="0">
    <w:p w:rsidR="009332D9" w:rsidRDefault="009332D9" w:rsidP="00CC6E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2NDMytTCyMDMyMjFQ0lEKTi0uzszPAykwqQUAtel/ASwAAAA="/>
  </w:docVars>
  <w:rsids>
    <w:rsidRoot w:val="00994820"/>
    <w:rsid w:val="000035FA"/>
    <w:rsid w:val="000076D1"/>
    <w:rsid w:val="000234B0"/>
    <w:rsid w:val="00024A5B"/>
    <w:rsid w:val="0002623D"/>
    <w:rsid w:val="00031B59"/>
    <w:rsid w:val="0003696B"/>
    <w:rsid w:val="00036F2C"/>
    <w:rsid w:val="00041969"/>
    <w:rsid w:val="00041CD1"/>
    <w:rsid w:val="0005697A"/>
    <w:rsid w:val="00062B2A"/>
    <w:rsid w:val="00066E49"/>
    <w:rsid w:val="00074CD5"/>
    <w:rsid w:val="00076218"/>
    <w:rsid w:val="00077A46"/>
    <w:rsid w:val="00090BF4"/>
    <w:rsid w:val="000B2B6B"/>
    <w:rsid w:val="000B3A25"/>
    <w:rsid w:val="000B4F5E"/>
    <w:rsid w:val="000C4986"/>
    <w:rsid w:val="000C5BE3"/>
    <w:rsid w:val="000F2A6F"/>
    <w:rsid w:val="00104D2D"/>
    <w:rsid w:val="001225C7"/>
    <w:rsid w:val="00123D68"/>
    <w:rsid w:val="001266A4"/>
    <w:rsid w:val="00136D55"/>
    <w:rsid w:val="00140A98"/>
    <w:rsid w:val="001436A3"/>
    <w:rsid w:val="00153C0C"/>
    <w:rsid w:val="001600BB"/>
    <w:rsid w:val="00173E66"/>
    <w:rsid w:val="001821E0"/>
    <w:rsid w:val="001947C9"/>
    <w:rsid w:val="00195537"/>
    <w:rsid w:val="001A4DDC"/>
    <w:rsid w:val="001A5001"/>
    <w:rsid w:val="001A741F"/>
    <w:rsid w:val="001C5474"/>
    <w:rsid w:val="001F0AEF"/>
    <w:rsid w:val="001F40C6"/>
    <w:rsid w:val="001F4ED1"/>
    <w:rsid w:val="001F643D"/>
    <w:rsid w:val="001F71DA"/>
    <w:rsid w:val="00203B48"/>
    <w:rsid w:val="002071F5"/>
    <w:rsid w:val="002269A1"/>
    <w:rsid w:val="00232371"/>
    <w:rsid w:val="00237A90"/>
    <w:rsid w:val="00241DB0"/>
    <w:rsid w:val="0025241D"/>
    <w:rsid w:val="002565B6"/>
    <w:rsid w:val="00257F2A"/>
    <w:rsid w:val="002613C4"/>
    <w:rsid w:val="00262F70"/>
    <w:rsid w:val="00285571"/>
    <w:rsid w:val="002B0225"/>
    <w:rsid w:val="002B132E"/>
    <w:rsid w:val="002B53D0"/>
    <w:rsid w:val="002C0D36"/>
    <w:rsid w:val="002C29D7"/>
    <w:rsid w:val="002C45E6"/>
    <w:rsid w:val="002D56CA"/>
    <w:rsid w:val="002F2394"/>
    <w:rsid w:val="00305B0B"/>
    <w:rsid w:val="00310F26"/>
    <w:rsid w:val="00321D04"/>
    <w:rsid w:val="00341153"/>
    <w:rsid w:val="00343D1C"/>
    <w:rsid w:val="003700DD"/>
    <w:rsid w:val="0039090D"/>
    <w:rsid w:val="003948C7"/>
    <w:rsid w:val="003A0FC0"/>
    <w:rsid w:val="003D24A1"/>
    <w:rsid w:val="003D5B63"/>
    <w:rsid w:val="003E11F8"/>
    <w:rsid w:val="003F1622"/>
    <w:rsid w:val="004003A0"/>
    <w:rsid w:val="00406011"/>
    <w:rsid w:val="0041131C"/>
    <w:rsid w:val="0041207E"/>
    <w:rsid w:val="0041220F"/>
    <w:rsid w:val="004143D3"/>
    <w:rsid w:val="0041456A"/>
    <w:rsid w:val="00415B2B"/>
    <w:rsid w:val="0041670C"/>
    <w:rsid w:val="00422B99"/>
    <w:rsid w:val="00427D7A"/>
    <w:rsid w:val="00434618"/>
    <w:rsid w:val="00444995"/>
    <w:rsid w:val="00446777"/>
    <w:rsid w:val="0044777F"/>
    <w:rsid w:val="004518D2"/>
    <w:rsid w:val="004558A2"/>
    <w:rsid w:val="00460461"/>
    <w:rsid w:val="00466F1A"/>
    <w:rsid w:val="00472534"/>
    <w:rsid w:val="00481D6C"/>
    <w:rsid w:val="004A29C9"/>
    <w:rsid w:val="004A3941"/>
    <w:rsid w:val="004B1FF3"/>
    <w:rsid w:val="004C3EB0"/>
    <w:rsid w:val="004D219E"/>
    <w:rsid w:val="004D2413"/>
    <w:rsid w:val="004D2F31"/>
    <w:rsid w:val="004E1AFA"/>
    <w:rsid w:val="004E7F67"/>
    <w:rsid w:val="004F0021"/>
    <w:rsid w:val="004F28F1"/>
    <w:rsid w:val="004F4282"/>
    <w:rsid w:val="004F746A"/>
    <w:rsid w:val="00551511"/>
    <w:rsid w:val="00555249"/>
    <w:rsid w:val="00570577"/>
    <w:rsid w:val="00572921"/>
    <w:rsid w:val="00573273"/>
    <w:rsid w:val="00575699"/>
    <w:rsid w:val="00585C67"/>
    <w:rsid w:val="00586C21"/>
    <w:rsid w:val="00595BB3"/>
    <w:rsid w:val="0059797D"/>
    <w:rsid w:val="005A07CA"/>
    <w:rsid w:val="005A3CBA"/>
    <w:rsid w:val="005B7DC5"/>
    <w:rsid w:val="005C0F60"/>
    <w:rsid w:val="005E039E"/>
    <w:rsid w:val="005F0221"/>
    <w:rsid w:val="005F7AA0"/>
    <w:rsid w:val="006013EB"/>
    <w:rsid w:val="00625504"/>
    <w:rsid w:val="00634C27"/>
    <w:rsid w:val="00642DBF"/>
    <w:rsid w:val="006466D3"/>
    <w:rsid w:val="00651365"/>
    <w:rsid w:val="00674845"/>
    <w:rsid w:val="006817E1"/>
    <w:rsid w:val="0068594B"/>
    <w:rsid w:val="00687E95"/>
    <w:rsid w:val="006915C0"/>
    <w:rsid w:val="00691AD4"/>
    <w:rsid w:val="006B0B51"/>
    <w:rsid w:val="006B406D"/>
    <w:rsid w:val="006C209A"/>
    <w:rsid w:val="006D099E"/>
    <w:rsid w:val="006D15C3"/>
    <w:rsid w:val="006D6B73"/>
    <w:rsid w:val="006D7180"/>
    <w:rsid w:val="006E4BBD"/>
    <w:rsid w:val="006E6172"/>
    <w:rsid w:val="006F3F7A"/>
    <w:rsid w:val="006F628A"/>
    <w:rsid w:val="00725267"/>
    <w:rsid w:val="00761064"/>
    <w:rsid w:val="007632AF"/>
    <w:rsid w:val="007702C8"/>
    <w:rsid w:val="007801DB"/>
    <w:rsid w:val="007877FC"/>
    <w:rsid w:val="007A6E95"/>
    <w:rsid w:val="007B35C7"/>
    <w:rsid w:val="007B64C2"/>
    <w:rsid w:val="007C0B22"/>
    <w:rsid w:val="007C77E9"/>
    <w:rsid w:val="007D33EF"/>
    <w:rsid w:val="007D7797"/>
    <w:rsid w:val="007E7C3C"/>
    <w:rsid w:val="007F025E"/>
    <w:rsid w:val="0080420F"/>
    <w:rsid w:val="00815627"/>
    <w:rsid w:val="00816B62"/>
    <w:rsid w:val="0083170D"/>
    <w:rsid w:val="00837555"/>
    <w:rsid w:val="0083785A"/>
    <w:rsid w:val="0084165B"/>
    <w:rsid w:val="008446C1"/>
    <w:rsid w:val="00852BEB"/>
    <w:rsid w:val="00857090"/>
    <w:rsid w:val="00863F8D"/>
    <w:rsid w:val="00876C50"/>
    <w:rsid w:val="0088310C"/>
    <w:rsid w:val="008925CD"/>
    <w:rsid w:val="008B0885"/>
    <w:rsid w:val="008B5752"/>
    <w:rsid w:val="00914D87"/>
    <w:rsid w:val="00924292"/>
    <w:rsid w:val="009332D9"/>
    <w:rsid w:val="00937C58"/>
    <w:rsid w:val="00945C02"/>
    <w:rsid w:val="009531C8"/>
    <w:rsid w:val="009539D4"/>
    <w:rsid w:val="00956929"/>
    <w:rsid w:val="00956D5F"/>
    <w:rsid w:val="00970CF9"/>
    <w:rsid w:val="0097602A"/>
    <w:rsid w:val="00976BC0"/>
    <w:rsid w:val="009778BE"/>
    <w:rsid w:val="009823C9"/>
    <w:rsid w:val="00986751"/>
    <w:rsid w:val="00993202"/>
    <w:rsid w:val="00994820"/>
    <w:rsid w:val="009C0EBA"/>
    <w:rsid w:val="009C4176"/>
    <w:rsid w:val="009C5188"/>
    <w:rsid w:val="009D1359"/>
    <w:rsid w:val="00A04433"/>
    <w:rsid w:val="00A1590E"/>
    <w:rsid w:val="00A170A3"/>
    <w:rsid w:val="00A37625"/>
    <w:rsid w:val="00A60168"/>
    <w:rsid w:val="00A61A44"/>
    <w:rsid w:val="00A66DAC"/>
    <w:rsid w:val="00A67F1A"/>
    <w:rsid w:val="00A765C8"/>
    <w:rsid w:val="00A7683A"/>
    <w:rsid w:val="00AA508E"/>
    <w:rsid w:val="00AB05EA"/>
    <w:rsid w:val="00AD2A53"/>
    <w:rsid w:val="00AE43C8"/>
    <w:rsid w:val="00AE5A87"/>
    <w:rsid w:val="00B1223B"/>
    <w:rsid w:val="00B15CC3"/>
    <w:rsid w:val="00B21890"/>
    <w:rsid w:val="00B22D5F"/>
    <w:rsid w:val="00B255BA"/>
    <w:rsid w:val="00B32DDC"/>
    <w:rsid w:val="00B438FF"/>
    <w:rsid w:val="00B53685"/>
    <w:rsid w:val="00B77B49"/>
    <w:rsid w:val="00B8188F"/>
    <w:rsid w:val="00BC0F60"/>
    <w:rsid w:val="00BD1B31"/>
    <w:rsid w:val="00C00215"/>
    <w:rsid w:val="00C002F2"/>
    <w:rsid w:val="00C053F3"/>
    <w:rsid w:val="00C13B65"/>
    <w:rsid w:val="00C13EE2"/>
    <w:rsid w:val="00C14C1C"/>
    <w:rsid w:val="00C226A3"/>
    <w:rsid w:val="00C32947"/>
    <w:rsid w:val="00C3307F"/>
    <w:rsid w:val="00C3496E"/>
    <w:rsid w:val="00C374FE"/>
    <w:rsid w:val="00C46475"/>
    <w:rsid w:val="00C52620"/>
    <w:rsid w:val="00C96195"/>
    <w:rsid w:val="00C97851"/>
    <w:rsid w:val="00CB1CA0"/>
    <w:rsid w:val="00CB28CD"/>
    <w:rsid w:val="00CC01F4"/>
    <w:rsid w:val="00CC6EA5"/>
    <w:rsid w:val="00CF4E7E"/>
    <w:rsid w:val="00D360DE"/>
    <w:rsid w:val="00D36481"/>
    <w:rsid w:val="00D62726"/>
    <w:rsid w:val="00D72CF6"/>
    <w:rsid w:val="00D923F5"/>
    <w:rsid w:val="00DA72D2"/>
    <w:rsid w:val="00DD47D6"/>
    <w:rsid w:val="00DD6D79"/>
    <w:rsid w:val="00DE0B8B"/>
    <w:rsid w:val="00DF04EE"/>
    <w:rsid w:val="00DF1925"/>
    <w:rsid w:val="00E02AA4"/>
    <w:rsid w:val="00E15ED5"/>
    <w:rsid w:val="00E367A4"/>
    <w:rsid w:val="00E376DC"/>
    <w:rsid w:val="00E40869"/>
    <w:rsid w:val="00E426D1"/>
    <w:rsid w:val="00E4312F"/>
    <w:rsid w:val="00E4371E"/>
    <w:rsid w:val="00E553C1"/>
    <w:rsid w:val="00E61F8A"/>
    <w:rsid w:val="00E62508"/>
    <w:rsid w:val="00E63E37"/>
    <w:rsid w:val="00E667AB"/>
    <w:rsid w:val="00E66BA8"/>
    <w:rsid w:val="00E74F24"/>
    <w:rsid w:val="00E76EAF"/>
    <w:rsid w:val="00E83564"/>
    <w:rsid w:val="00E96679"/>
    <w:rsid w:val="00EC3D8E"/>
    <w:rsid w:val="00ED05F1"/>
    <w:rsid w:val="00ED5AAA"/>
    <w:rsid w:val="00ED7D33"/>
    <w:rsid w:val="00EE157B"/>
    <w:rsid w:val="00EF72F5"/>
    <w:rsid w:val="00F073A6"/>
    <w:rsid w:val="00F12D62"/>
    <w:rsid w:val="00F26A69"/>
    <w:rsid w:val="00F27747"/>
    <w:rsid w:val="00F3768D"/>
    <w:rsid w:val="00F40146"/>
    <w:rsid w:val="00F41267"/>
    <w:rsid w:val="00F43887"/>
    <w:rsid w:val="00F66552"/>
    <w:rsid w:val="00F832E3"/>
    <w:rsid w:val="00F87E9B"/>
    <w:rsid w:val="00FC0F3E"/>
    <w:rsid w:val="00FD109A"/>
    <w:rsid w:val="00FF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1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195</Words>
  <Characters>1114</Characters>
  <Application>Microsoft Office Word</Application>
  <DocSecurity>0</DocSecurity>
  <Lines>9</Lines>
  <Paragraphs>2</Paragraphs>
  <ScaleCrop>false</ScaleCrop>
  <Company>CHINA</Company>
  <LinksUpToDate>false</LinksUpToDate>
  <CharactersWithSpaces>1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玉石</dc:creator>
  <cp:keywords/>
  <dc:description/>
  <cp:lastModifiedBy>段玉石</cp:lastModifiedBy>
  <cp:revision>49</cp:revision>
  <cp:lastPrinted>2018-07-07T01:11:00Z</cp:lastPrinted>
  <dcterms:created xsi:type="dcterms:W3CDTF">2018-07-07T00:17:00Z</dcterms:created>
  <dcterms:modified xsi:type="dcterms:W3CDTF">2018-07-07T02:34:00Z</dcterms:modified>
</cp:coreProperties>
</file>